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365A5" w14:textId="6A0AA77D" w:rsidR="001871F7" w:rsidRDefault="00000000">
      <w:pPr>
        <w:pStyle w:val="FirstParagraph"/>
      </w:pPr>
      <w:r>
        <w:rPr>
          <w:b/>
          <w:bCs/>
        </w:rPr>
        <w:t xml:space="preserve">School Management System — </w:t>
      </w:r>
      <w:r w:rsidR="00D83AEA">
        <w:rPr>
          <w:b/>
          <w:bCs/>
        </w:rPr>
        <w:t>Complete</w:t>
      </w:r>
      <w:r>
        <w:rPr>
          <w:b/>
          <w:bCs/>
        </w:rPr>
        <w:t xml:space="preserve"> Design Document</w:t>
      </w:r>
    </w:p>
    <w:p w14:paraId="31AF2CCE" w14:textId="5B6B32F8" w:rsidR="001871F7" w:rsidRDefault="00000000">
      <w:pPr>
        <w:pStyle w:val="BodyText"/>
      </w:pPr>
      <w:r>
        <w:rPr>
          <w:b/>
          <w:bCs/>
        </w:rPr>
        <w:t>Course:</w:t>
      </w:r>
      <w:r>
        <w:t xml:space="preserve"> Data Structures and Algorithms</w:t>
      </w:r>
      <w:r>
        <w:br/>
      </w:r>
    </w:p>
    <w:p w14:paraId="2856A7B7" w14:textId="77777777" w:rsidR="001871F7" w:rsidRDefault="00000000">
      <w:r>
        <w:pict w14:anchorId="68CD780A">
          <v:rect id="_x0000_i1025" style="width:0;height:1.5pt" o:hralign="center" o:hrstd="t" o:hr="t"/>
        </w:pict>
      </w:r>
    </w:p>
    <w:p w14:paraId="1F6CE466" w14:textId="77777777" w:rsidR="001871F7" w:rsidRDefault="00000000">
      <w:pPr>
        <w:pStyle w:val="Heading2"/>
      </w:pPr>
      <w:bookmarkStart w:id="0" w:name="architecture-overview"/>
      <w:r>
        <w:t>Architecture Overview</w:t>
      </w:r>
    </w:p>
    <w:p w14:paraId="2F82CEC5" w14:textId="77777777" w:rsidR="001871F7" w:rsidRDefault="00000000">
      <w:pPr>
        <w:pStyle w:val="FirstParagraph"/>
      </w:pPr>
      <w:r>
        <w:t xml:space="preserve">The School Management System is modular. Each module handles a specific responsibility, and the </w:t>
      </w:r>
      <w:r>
        <w:rPr>
          <w:b/>
          <w:bCs/>
        </w:rPr>
        <w:t>main program (</w:t>
      </w:r>
      <w:r>
        <w:rPr>
          <w:rStyle w:val="VerbatimChar"/>
          <w:b/>
          <w:bCs/>
        </w:rPr>
        <w:t>SchoolManagementSystem.java</w:t>
      </w:r>
      <w:r>
        <w:rPr>
          <w:b/>
          <w:bCs/>
        </w:rPr>
        <w:t>)</w:t>
      </w:r>
      <w:r>
        <w:t xml:space="preserve"> coordinates interactions.</w:t>
      </w:r>
    </w:p>
    <w:p w14:paraId="4843361E" w14:textId="77777777" w:rsidR="001871F7" w:rsidRDefault="00000000">
      <w:pPr>
        <w:pStyle w:val="BodyText"/>
      </w:pPr>
      <w:r>
        <w:rPr>
          <w:b/>
          <w:bCs/>
        </w:rPr>
        <w:t>Modules and Interaction:</w:t>
      </w:r>
    </w:p>
    <w:p w14:paraId="557FF739" w14:textId="77777777" w:rsidR="001871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udentRegistry.java</w:t>
      </w:r>
    </w:p>
    <w:p w14:paraId="293C3175" w14:textId="77777777" w:rsidR="001871F7" w:rsidRDefault="00000000">
      <w:pPr>
        <w:pStyle w:val="Compact"/>
        <w:numPr>
          <w:ilvl w:val="1"/>
          <w:numId w:val="3"/>
        </w:numPr>
      </w:pPr>
      <w:r>
        <w:t>Stores student information.</w:t>
      </w:r>
    </w:p>
    <w:p w14:paraId="054210A0" w14:textId="77777777" w:rsidR="001871F7" w:rsidRDefault="00000000">
      <w:pPr>
        <w:pStyle w:val="Compact"/>
        <w:numPr>
          <w:ilvl w:val="1"/>
          <w:numId w:val="3"/>
        </w:numPr>
      </w:pPr>
      <w:r>
        <w:t>Provides data to CourseScheduler and FeeTracker.</w:t>
      </w:r>
    </w:p>
    <w:p w14:paraId="528489AA" w14:textId="77777777" w:rsidR="001871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urseScheduler.java</w:t>
      </w:r>
    </w:p>
    <w:p w14:paraId="41A219CC" w14:textId="77777777" w:rsidR="001871F7" w:rsidRDefault="00000000">
      <w:pPr>
        <w:pStyle w:val="Compact"/>
        <w:numPr>
          <w:ilvl w:val="1"/>
          <w:numId w:val="4"/>
        </w:numPr>
      </w:pPr>
      <w:r>
        <w:t>Allocates students to courses in registration order.</w:t>
      </w:r>
    </w:p>
    <w:p w14:paraId="02C47530" w14:textId="77777777" w:rsidR="001871F7" w:rsidRDefault="00000000">
      <w:pPr>
        <w:pStyle w:val="Compact"/>
        <w:numPr>
          <w:ilvl w:val="1"/>
          <w:numId w:val="4"/>
        </w:numPr>
      </w:pPr>
      <w:r>
        <w:t>Receives student objects from StudentRegistry.</w:t>
      </w:r>
    </w:p>
    <w:p w14:paraId="45D07041" w14:textId="77777777" w:rsidR="001871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eeTracker.java</w:t>
      </w:r>
    </w:p>
    <w:p w14:paraId="686F41D5" w14:textId="77777777" w:rsidR="001871F7" w:rsidRDefault="00000000">
      <w:pPr>
        <w:pStyle w:val="Compact"/>
        <w:numPr>
          <w:ilvl w:val="1"/>
          <w:numId w:val="5"/>
        </w:numPr>
      </w:pPr>
      <w:r>
        <w:t>Records fee payments.</w:t>
      </w:r>
    </w:p>
    <w:p w14:paraId="0F3D7F85" w14:textId="77777777" w:rsidR="001871F7" w:rsidRDefault="00000000">
      <w:pPr>
        <w:pStyle w:val="Compact"/>
        <w:numPr>
          <w:ilvl w:val="1"/>
          <w:numId w:val="5"/>
        </w:numPr>
      </w:pPr>
      <w:r>
        <w:t>Uses student data from StudentRegistry.</w:t>
      </w:r>
    </w:p>
    <w:p w14:paraId="4551BD73" w14:textId="77777777" w:rsidR="001871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brarySystem.java</w:t>
      </w:r>
    </w:p>
    <w:p w14:paraId="6BDDBE17" w14:textId="77777777" w:rsidR="001871F7" w:rsidRDefault="00000000">
      <w:pPr>
        <w:pStyle w:val="Compact"/>
        <w:numPr>
          <w:ilvl w:val="1"/>
          <w:numId w:val="6"/>
        </w:numPr>
      </w:pPr>
      <w:r>
        <w:t>Manages book borrowing and returns.</w:t>
      </w:r>
    </w:p>
    <w:p w14:paraId="34D265FA" w14:textId="77777777" w:rsidR="001871F7" w:rsidRDefault="00000000">
      <w:pPr>
        <w:pStyle w:val="Compact"/>
        <w:numPr>
          <w:ilvl w:val="1"/>
          <w:numId w:val="6"/>
        </w:numPr>
      </w:pPr>
      <w:r>
        <w:t>Receives student info for borrow/return tracking.</w:t>
      </w:r>
    </w:p>
    <w:p w14:paraId="069EF7C6" w14:textId="77777777" w:rsidR="001871F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formanceAnalytics.java</w:t>
      </w:r>
    </w:p>
    <w:p w14:paraId="1B941324" w14:textId="77777777" w:rsidR="001871F7" w:rsidRDefault="00000000">
      <w:pPr>
        <w:pStyle w:val="Compact"/>
        <w:numPr>
          <w:ilvl w:val="1"/>
          <w:numId w:val="7"/>
        </w:numPr>
      </w:pPr>
      <w:r>
        <w:t>Tracks student scores and identifies top performers.</w:t>
      </w:r>
    </w:p>
    <w:p w14:paraId="1AAF0600" w14:textId="77777777" w:rsidR="001871F7" w:rsidRDefault="00000000">
      <w:pPr>
        <w:pStyle w:val="Compact"/>
        <w:numPr>
          <w:ilvl w:val="1"/>
          <w:numId w:val="7"/>
        </w:numPr>
      </w:pPr>
      <w:r>
        <w:t>Receives student and course info from StudentRegistry and CourseScheduler.</w:t>
      </w:r>
    </w:p>
    <w:p w14:paraId="4785F123" w14:textId="77777777" w:rsidR="001871F7" w:rsidRDefault="00000000">
      <w:pPr>
        <w:pStyle w:val="FirstParagraph"/>
      </w:pPr>
      <w:r>
        <w:t>The main program orchestrates the flow, calling module methods sequentially for operations.</w:t>
      </w:r>
    </w:p>
    <w:p w14:paraId="78809BF6" w14:textId="77777777" w:rsidR="001871F7" w:rsidRDefault="00000000">
      <w:r>
        <w:pict w14:anchorId="2D82FF8F">
          <v:rect id="_x0000_i1026" style="width:0;height:1.5pt" o:hralign="center" o:hrstd="t" o:hr="t"/>
        </w:pict>
      </w:r>
    </w:p>
    <w:p w14:paraId="78EC1ACF" w14:textId="77777777" w:rsidR="001871F7" w:rsidRDefault="00000000">
      <w:pPr>
        <w:pStyle w:val="Heading2"/>
      </w:pPr>
      <w:bookmarkStart w:id="1" w:name="data-structure-justification"/>
      <w:bookmarkEnd w:id="0"/>
      <w:r>
        <w:t>Data Structure Justification</w:t>
      </w:r>
    </w:p>
    <w:p w14:paraId="14CD6D84" w14:textId="77777777" w:rsidR="001871F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tudentRegistry — HashMap</w:t>
      </w:r>
    </w:p>
    <w:p w14:paraId="27EF0D3D" w14:textId="77777777" w:rsidR="001871F7" w:rsidRDefault="00000000">
      <w:pPr>
        <w:pStyle w:val="Compact"/>
        <w:numPr>
          <w:ilvl w:val="1"/>
          <w:numId w:val="9"/>
        </w:numPr>
      </w:pPr>
      <w:r>
        <w:t>Fast lookup, add, and remove by student ID.</w:t>
      </w:r>
    </w:p>
    <w:p w14:paraId="18DB9E0D" w14:textId="77777777" w:rsidR="001871F7" w:rsidRDefault="00000000">
      <w:pPr>
        <w:pStyle w:val="Compact"/>
        <w:numPr>
          <w:ilvl w:val="1"/>
          <w:numId w:val="9"/>
        </w:numPr>
      </w:pPr>
      <w:r>
        <w:t>Time Complexity: O(1)</w:t>
      </w:r>
    </w:p>
    <w:p w14:paraId="3C4B17BD" w14:textId="77777777" w:rsidR="001871F7" w:rsidRDefault="00000000">
      <w:pPr>
        <w:pStyle w:val="Compact"/>
        <w:numPr>
          <w:ilvl w:val="1"/>
          <w:numId w:val="9"/>
        </w:numPr>
      </w:pPr>
      <w:r>
        <w:t>Reason: Allows quick access when enrolling in courses or checking fees.</w:t>
      </w:r>
    </w:p>
    <w:p w14:paraId="27DA7E49" w14:textId="77777777" w:rsidR="001871F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urseScheduler — Queue</w:t>
      </w:r>
    </w:p>
    <w:p w14:paraId="042B7B15" w14:textId="77777777" w:rsidR="001871F7" w:rsidRDefault="00000000">
      <w:pPr>
        <w:pStyle w:val="Compact"/>
        <w:numPr>
          <w:ilvl w:val="1"/>
          <w:numId w:val="10"/>
        </w:numPr>
      </w:pPr>
      <w:r>
        <w:lastRenderedPageBreak/>
        <w:t>Maintains registration order.</w:t>
      </w:r>
    </w:p>
    <w:p w14:paraId="131D8FD3" w14:textId="77777777" w:rsidR="001871F7" w:rsidRDefault="00000000">
      <w:pPr>
        <w:pStyle w:val="Compact"/>
        <w:numPr>
          <w:ilvl w:val="1"/>
          <w:numId w:val="10"/>
        </w:numPr>
      </w:pPr>
      <w:r>
        <w:t>Time Complexity: O(1) enqueue/dequeue</w:t>
      </w:r>
    </w:p>
    <w:p w14:paraId="70235828" w14:textId="77777777" w:rsidR="001871F7" w:rsidRDefault="00000000">
      <w:pPr>
        <w:pStyle w:val="Compact"/>
        <w:numPr>
          <w:ilvl w:val="1"/>
          <w:numId w:val="10"/>
        </w:numPr>
      </w:pPr>
      <w:r>
        <w:t>Reason: Ensures fair first-come-first-served course allocation.</w:t>
      </w:r>
    </w:p>
    <w:p w14:paraId="16F9F3D0" w14:textId="77777777" w:rsidR="001871F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eeTracker — Binary Search Tree</w:t>
      </w:r>
    </w:p>
    <w:p w14:paraId="0E0B4104" w14:textId="77777777" w:rsidR="001871F7" w:rsidRDefault="00000000">
      <w:pPr>
        <w:pStyle w:val="Compact"/>
        <w:numPr>
          <w:ilvl w:val="1"/>
          <w:numId w:val="11"/>
        </w:numPr>
      </w:pPr>
      <w:r>
        <w:t>Keeps payments sorted by student ID.</w:t>
      </w:r>
    </w:p>
    <w:p w14:paraId="60C9F0BF" w14:textId="77777777" w:rsidR="001871F7" w:rsidRDefault="00000000">
      <w:pPr>
        <w:pStyle w:val="Compact"/>
        <w:numPr>
          <w:ilvl w:val="1"/>
          <w:numId w:val="11"/>
        </w:numPr>
      </w:pPr>
      <w:r>
        <w:t>Time Complexity: O(log n) insert/search, O(n) traversal</w:t>
      </w:r>
    </w:p>
    <w:p w14:paraId="3E25B55D" w14:textId="77777777" w:rsidR="001871F7" w:rsidRDefault="00000000">
      <w:pPr>
        <w:pStyle w:val="Compact"/>
        <w:numPr>
          <w:ilvl w:val="1"/>
          <w:numId w:val="11"/>
        </w:numPr>
      </w:pPr>
      <w:r>
        <w:t>Reason: Automatically sorted, easy for reporting.</w:t>
      </w:r>
    </w:p>
    <w:p w14:paraId="47AB92CB" w14:textId="77777777" w:rsidR="001871F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ibrarySystem — Stack + HashMap</w:t>
      </w:r>
    </w:p>
    <w:p w14:paraId="1C2B3FB4" w14:textId="77777777" w:rsidR="001871F7" w:rsidRDefault="00000000">
      <w:pPr>
        <w:pStyle w:val="Compact"/>
        <w:numPr>
          <w:ilvl w:val="1"/>
          <w:numId w:val="12"/>
        </w:numPr>
      </w:pPr>
      <w:r>
        <w:t>Stack for borrow/return history; HashMap for quick book lookup.</w:t>
      </w:r>
    </w:p>
    <w:p w14:paraId="42379A95" w14:textId="77777777" w:rsidR="001871F7" w:rsidRDefault="00000000">
      <w:pPr>
        <w:pStyle w:val="Compact"/>
        <w:numPr>
          <w:ilvl w:val="1"/>
          <w:numId w:val="12"/>
        </w:numPr>
      </w:pPr>
      <w:r>
        <w:t>Time Complexity: O(1) for borrow/return/lookup</w:t>
      </w:r>
    </w:p>
    <w:p w14:paraId="6A3216D3" w14:textId="77777777" w:rsidR="001871F7" w:rsidRDefault="00000000">
      <w:pPr>
        <w:pStyle w:val="Compact"/>
        <w:numPr>
          <w:ilvl w:val="1"/>
          <w:numId w:val="12"/>
        </w:numPr>
      </w:pPr>
      <w:r>
        <w:t>Reason: Efficient tracking and history maintenance.</w:t>
      </w:r>
    </w:p>
    <w:p w14:paraId="1EA28E8C" w14:textId="77777777" w:rsidR="001871F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erformanceAnalytics — Heap/Graph</w:t>
      </w:r>
    </w:p>
    <w:p w14:paraId="5D4347EE" w14:textId="77777777" w:rsidR="001871F7" w:rsidRDefault="00000000">
      <w:pPr>
        <w:pStyle w:val="Compact"/>
        <w:numPr>
          <w:ilvl w:val="1"/>
          <w:numId w:val="13"/>
        </w:numPr>
      </w:pPr>
      <w:r>
        <w:t>Heap for top performers; Graph for subject dependencies.</w:t>
      </w:r>
    </w:p>
    <w:p w14:paraId="792B62B4" w14:textId="77777777" w:rsidR="001871F7" w:rsidRDefault="00000000">
      <w:pPr>
        <w:pStyle w:val="Compact"/>
        <w:numPr>
          <w:ilvl w:val="1"/>
          <w:numId w:val="13"/>
        </w:numPr>
      </w:pPr>
      <w:r>
        <w:t>Time Complexity: Heap insert O(log n), top O(1); Graph traversal O(V+E)</w:t>
      </w:r>
    </w:p>
    <w:p w14:paraId="10768D27" w14:textId="77777777" w:rsidR="001871F7" w:rsidRDefault="00000000">
      <w:pPr>
        <w:pStyle w:val="Compact"/>
        <w:numPr>
          <w:ilvl w:val="1"/>
          <w:numId w:val="13"/>
        </w:numPr>
      </w:pPr>
      <w:r>
        <w:t>Reason: Efficient top performer detection and visualization of subject relationships.</w:t>
      </w:r>
    </w:p>
    <w:p w14:paraId="2F11CB17" w14:textId="77777777" w:rsidR="001871F7" w:rsidRDefault="00000000">
      <w:r>
        <w:pict w14:anchorId="1592E852">
          <v:rect id="_x0000_i1027" style="width:0;height:1.5pt" o:hralign="center" o:hrstd="t" o:hr="t"/>
        </w:pict>
      </w:r>
    </w:p>
    <w:p w14:paraId="58A8F47D" w14:textId="77777777" w:rsidR="001871F7" w:rsidRDefault="00000000">
      <w:pPr>
        <w:pStyle w:val="Heading2"/>
      </w:pPr>
      <w:bookmarkStart w:id="2" w:name="flow-pseudocode"/>
      <w:bookmarkEnd w:id="1"/>
      <w:r>
        <w:t>Flow Pseudocode</w:t>
      </w:r>
    </w:p>
    <w:p w14:paraId="64B85605" w14:textId="77777777" w:rsidR="001871F7" w:rsidRDefault="00000000">
      <w:pPr>
        <w:pStyle w:val="Heading3"/>
      </w:pPr>
      <w:bookmarkStart w:id="3" w:name="student-registration-course-enrollment"/>
      <w:r>
        <w:t>Student Registration &amp; Course Enrollment</w:t>
      </w:r>
    </w:p>
    <w:p w14:paraId="0EC8EC44" w14:textId="77777777" w:rsidR="001871F7" w:rsidRDefault="00000000">
      <w:pPr>
        <w:pStyle w:val="SourceCode"/>
      </w:pPr>
      <w:r>
        <w:rPr>
          <w:rStyle w:val="VerbatimChar"/>
        </w:rPr>
        <w:t>function addStudent(studentID, studentName):</w:t>
      </w:r>
      <w:r>
        <w:br/>
      </w:r>
      <w:r>
        <w:rPr>
          <w:rStyle w:val="VerbatimChar"/>
        </w:rPr>
        <w:t xml:space="preserve">    student = new Student(studentID, studentName)</w:t>
      </w:r>
      <w:r>
        <w:br/>
      </w:r>
      <w:r>
        <w:rPr>
          <w:rStyle w:val="VerbatimChar"/>
        </w:rPr>
        <w:t xml:space="preserve">    StudentRegistry.add(student)</w:t>
      </w:r>
      <w:r>
        <w:br/>
      </w:r>
      <w:r>
        <w:rPr>
          <w:rStyle w:val="VerbatimChar"/>
        </w:rPr>
        <w:t xml:space="preserve">    print(studentName + " registered successfully")</w:t>
      </w:r>
      <w:r>
        <w:br/>
      </w:r>
      <w:r>
        <w:br/>
      </w:r>
      <w:r>
        <w:rPr>
          <w:rStyle w:val="VerbatimChar"/>
        </w:rPr>
        <w:t>function enrollStudent(student):</w:t>
      </w:r>
      <w:r>
        <w:br/>
      </w:r>
      <w:r>
        <w:rPr>
          <w:rStyle w:val="VerbatimChar"/>
        </w:rPr>
        <w:t xml:space="preserve">    CourseScheduler.enqueue(student)</w:t>
      </w:r>
      <w:r>
        <w:br/>
      </w:r>
      <w:r>
        <w:rPr>
          <w:rStyle w:val="VerbatimChar"/>
        </w:rPr>
        <w:t xml:space="preserve">    CourseScheduler.allocateCourses()</w:t>
      </w:r>
      <w:r>
        <w:br/>
      </w:r>
      <w:r>
        <w:rPr>
          <w:rStyle w:val="VerbatimChar"/>
        </w:rPr>
        <w:t xml:space="preserve">    print(student.name + " allocated to course")</w:t>
      </w:r>
    </w:p>
    <w:p w14:paraId="4D1C9623" w14:textId="77777777" w:rsidR="001871F7" w:rsidRDefault="00000000">
      <w:pPr>
        <w:pStyle w:val="Heading3"/>
      </w:pPr>
      <w:bookmarkStart w:id="4" w:name="fee-tracking"/>
      <w:bookmarkEnd w:id="3"/>
      <w:r>
        <w:t>Fee Tracking</w:t>
      </w:r>
    </w:p>
    <w:p w14:paraId="5CB8A7B6" w14:textId="77777777" w:rsidR="001871F7" w:rsidRDefault="00000000">
      <w:pPr>
        <w:pStyle w:val="SourceCode"/>
      </w:pPr>
      <w:r>
        <w:rPr>
          <w:rStyle w:val="VerbatimChar"/>
        </w:rPr>
        <w:t>function addPayment(studentID, amount):</w:t>
      </w:r>
      <w:r>
        <w:br/>
      </w:r>
      <w:r>
        <w:rPr>
          <w:rStyle w:val="VerbatimChar"/>
        </w:rPr>
        <w:t xml:space="preserve">    payment = new FeeNode(studentID, amount)</w:t>
      </w:r>
      <w:r>
        <w:br/>
      </w:r>
      <w:r>
        <w:rPr>
          <w:rStyle w:val="VerbatimChar"/>
        </w:rPr>
        <w:t xml:space="preserve">    FeeTracker.add(payment)</w:t>
      </w:r>
      <w:r>
        <w:br/>
      </w:r>
      <w:r>
        <w:rPr>
          <w:rStyle w:val="VerbatimChar"/>
        </w:rPr>
        <w:t xml:space="preserve">    print("Payment recorded for " + studentID)</w:t>
      </w:r>
      <w:r>
        <w:br/>
      </w:r>
      <w:r>
        <w:br/>
      </w:r>
      <w:r>
        <w:rPr>
          <w:rStyle w:val="VerbatimChar"/>
        </w:rPr>
        <w:t>function showAllPayments():</w:t>
      </w:r>
      <w:r>
        <w:br/>
      </w:r>
      <w:r>
        <w:rPr>
          <w:rStyle w:val="VerbatimChar"/>
        </w:rPr>
        <w:t xml:space="preserve">    FeeTracker.traverseInOrder()</w:t>
      </w:r>
      <w:r>
        <w:br/>
      </w:r>
      <w:r>
        <w:rPr>
          <w:rStyle w:val="VerbatimChar"/>
        </w:rPr>
        <w:t xml:space="preserve">    print studentID and amount</w:t>
      </w:r>
    </w:p>
    <w:p w14:paraId="3306D9A5" w14:textId="77777777" w:rsidR="001871F7" w:rsidRDefault="00000000">
      <w:pPr>
        <w:pStyle w:val="Heading3"/>
      </w:pPr>
      <w:bookmarkStart w:id="5" w:name="library-management"/>
      <w:bookmarkEnd w:id="4"/>
      <w:r>
        <w:t>Library Management</w:t>
      </w:r>
    </w:p>
    <w:p w14:paraId="28D85154" w14:textId="77777777" w:rsidR="001871F7" w:rsidRDefault="00000000">
      <w:pPr>
        <w:pStyle w:val="SourceCode"/>
      </w:pPr>
      <w:r>
        <w:rPr>
          <w:rStyle w:val="VerbatimChar"/>
        </w:rPr>
        <w:t>function borrowBook(student, ISBN):</w:t>
      </w:r>
      <w:r>
        <w:br/>
      </w:r>
      <w:r>
        <w:rPr>
          <w:rStyle w:val="VerbatimChar"/>
        </w:rPr>
        <w:t xml:space="preserve">    if ISBN available in HashMap:</w:t>
      </w:r>
      <w:r>
        <w:br/>
      </w:r>
      <w:r>
        <w:rPr>
          <w:rStyle w:val="VerbatimChar"/>
        </w:rPr>
        <w:lastRenderedPageBreak/>
        <w:t xml:space="preserve">        push ISBN onto Stack</w:t>
      </w:r>
      <w:r>
        <w:br/>
      </w:r>
      <w:r>
        <w:rPr>
          <w:rStyle w:val="VerbatimChar"/>
        </w:rPr>
        <w:t xml:space="preserve">        mark ISBN as borrowed</w:t>
      </w:r>
      <w:r>
        <w:br/>
      </w:r>
      <w:r>
        <w:rPr>
          <w:rStyle w:val="VerbatimChar"/>
        </w:rPr>
        <w:t xml:space="preserve">        print("Borrowed: " + ISBN)</w:t>
      </w:r>
      <w:r>
        <w:br/>
      </w:r>
      <w:r>
        <w:br/>
      </w:r>
      <w:r>
        <w:rPr>
          <w:rStyle w:val="VerbatimChar"/>
        </w:rPr>
        <w:t>function returnBook():</w:t>
      </w:r>
      <w:r>
        <w:br/>
      </w:r>
      <w:r>
        <w:rPr>
          <w:rStyle w:val="VerbatimChar"/>
        </w:rPr>
        <w:t xml:space="preserve">    ISBN = pop Stack</w:t>
      </w:r>
      <w:r>
        <w:br/>
      </w:r>
      <w:r>
        <w:rPr>
          <w:rStyle w:val="VerbatimChar"/>
        </w:rPr>
        <w:t xml:space="preserve">    mark ISBN as available</w:t>
      </w:r>
      <w:r>
        <w:br/>
      </w:r>
      <w:r>
        <w:rPr>
          <w:rStyle w:val="VerbatimChar"/>
        </w:rPr>
        <w:t xml:space="preserve">    print("Returned: " + ISBN)</w:t>
      </w:r>
    </w:p>
    <w:p w14:paraId="0DB4DACF" w14:textId="77777777" w:rsidR="001871F7" w:rsidRDefault="00000000">
      <w:pPr>
        <w:pStyle w:val="Heading3"/>
      </w:pPr>
      <w:bookmarkStart w:id="6" w:name="performance-analytics"/>
      <w:bookmarkEnd w:id="5"/>
      <w:r>
        <w:t>Performance Analytics</w:t>
      </w:r>
    </w:p>
    <w:p w14:paraId="6E3B0220" w14:textId="77777777" w:rsidR="001871F7" w:rsidRDefault="00000000">
      <w:pPr>
        <w:pStyle w:val="SourceCode"/>
      </w:pPr>
      <w:r>
        <w:rPr>
          <w:rStyle w:val="VerbatimChar"/>
        </w:rPr>
        <w:t>function addPerformanceRecord(student, subject, score):</w:t>
      </w:r>
      <w:r>
        <w:br/>
      </w:r>
      <w:r>
        <w:rPr>
          <w:rStyle w:val="VerbatimChar"/>
        </w:rPr>
        <w:t xml:space="preserve">    record = new PerformanceRecord(student, subject, score)</w:t>
      </w:r>
      <w:r>
        <w:br/>
      </w:r>
      <w:r>
        <w:rPr>
          <w:rStyle w:val="VerbatimChar"/>
        </w:rPr>
        <w:t xml:space="preserve">    PerformanceAnalytics.add(record)</w:t>
      </w:r>
      <w:r>
        <w:br/>
      </w:r>
      <w:r>
        <w:br/>
      </w:r>
      <w:r>
        <w:rPr>
          <w:rStyle w:val="VerbatimChar"/>
        </w:rPr>
        <w:t>function topPerformer():</w:t>
      </w:r>
      <w:r>
        <w:br/>
      </w:r>
      <w:r>
        <w:rPr>
          <w:rStyle w:val="VerbatimChar"/>
        </w:rPr>
        <w:t xml:space="preserve">    return Heap.peek()</w:t>
      </w:r>
      <w:r>
        <w:br/>
      </w:r>
      <w:r>
        <w:br/>
      </w:r>
      <w:r>
        <w:rPr>
          <w:rStyle w:val="VerbatimChar"/>
        </w:rPr>
        <w:t>function showRecords():</w:t>
      </w:r>
      <w:r>
        <w:br/>
      </w:r>
      <w:r>
        <w:rPr>
          <w:rStyle w:val="VerbatimChar"/>
        </w:rPr>
        <w:t xml:space="preserve">    PerformanceAnalytics.displayAll()</w:t>
      </w:r>
      <w:bookmarkEnd w:id="2"/>
      <w:bookmarkEnd w:id="6"/>
    </w:p>
    <w:sectPr w:rsidR="001871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ACDE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A6DF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0785F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13434378">
    <w:abstractNumId w:val="0"/>
  </w:num>
  <w:num w:numId="2" w16cid:durableId="7816067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5240276">
    <w:abstractNumId w:val="1"/>
  </w:num>
  <w:num w:numId="4" w16cid:durableId="1752964228">
    <w:abstractNumId w:val="1"/>
  </w:num>
  <w:num w:numId="5" w16cid:durableId="1960796452">
    <w:abstractNumId w:val="1"/>
  </w:num>
  <w:num w:numId="6" w16cid:durableId="1107701408">
    <w:abstractNumId w:val="1"/>
  </w:num>
  <w:num w:numId="7" w16cid:durableId="1762217444">
    <w:abstractNumId w:val="1"/>
  </w:num>
  <w:num w:numId="8" w16cid:durableId="1026834537">
    <w:abstractNumId w:val="1"/>
  </w:num>
  <w:num w:numId="9" w16cid:durableId="1541748872">
    <w:abstractNumId w:val="1"/>
  </w:num>
  <w:num w:numId="10" w16cid:durableId="1326781290">
    <w:abstractNumId w:val="1"/>
  </w:num>
  <w:num w:numId="11" w16cid:durableId="1877884826">
    <w:abstractNumId w:val="1"/>
  </w:num>
  <w:num w:numId="12" w16cid:durableId="661203580">
    <w:abstractNumId w:val="1"/>
  </w:num>
  <w:num w:numId="13" w16cid:durableId="424158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71F7"/>
    <w:rsid w:val="001871F7"/>
    <w:rsid w:val="00D83AEA"/>
    <w:rsid w:val="00DA6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18070"/>
  <w15:docId w15:val="{AEA02F31-58DE-4B97-8ED4-82FD05BAB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71</Words>
  <Characters>2689</Characters>
  <Application>Microsoft Office Word</Application>
  <DocSecurity>0</DocSecurity>
  <Lines>22</Lines>
  <Paragraphs>6</Paragraphs>
  <ScaleCrop>false</ScaleCrop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2025-10-24T13:23:00Z</dcterms:created>
  <dcterms:modified xsi:type="dcterms:W3CDTF">2025-10-24T13:36:00Z</dcterms:modified>
</cp:coreProperties>
</file>